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A4B7C" w14:textId="3EB8AE37" w:rsidR="00310126" w:rsidRDefault="00361FAC" w:rsidP="00730865">
      <w:pPr>
        <w:jc w:val="center"/>
      </w:pPr>
      <w:r>
        <w:rPr>
          <w:noProof/>
        </w:rPr>
        <w:drawing>
          <wp:inline distT="0" distB="0" distL="0" distR="0" wp14:anchorId="536616CA" wp14:editId="1D74C9F0">
            <wp:extent cx="3308985" cy="1861304"/>
            <wp:effectExtent l="0" t="0" r="0" b="0"/>
            <wp:docPr id="1" name="Picture 1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ackground patter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750" cy="187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04C9F" w14:textId="6FA2FDA3" w:rsidR="00730865" w:rsidRDefault="00730865" w:rsidP="00730865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Margin Day</w:t>
      </w:r>
    </w:p>
    <w:p w14:paraId="5AE93838" w14:textId="48C25A6A" w:rsidR="00730865" w:rsidRDefault="00730865" w:rsidP="00730865">
      <w:pPr>
        <w:spacing w:after="0"/>
        <w:jc w:val="center"/>
      </w:pPr>
      <w:r w:rsidRPr="00730865">
        <w:t>STUDY GUIDE</w:t>
      </w:r>
    </w:p>
    <w:p w14:paraId="631363C8" w14:textId="79E7D03C" w:rsidR="00730865" w:rsidRDefault="00730865" w:rsidP="00730865">
      <w:pPr>
        <w:spacing w:after="0"/>
        <w:jc w:val="center"/>
      </w:pPr>
    </w:p>
    <w:p w14:paraId="26CEC098" w14:textId="77777777" w:rsidR="00203DBB" w:rsidRDefault="00203DBB" w:rsidP="00203DBB">
      <w:pPr>
        <w:spacing w:after="0"/>
      </w:pPr>
    </w:p>
    <w:p w14:paraId="12200B21" w14:textId="603A6224" w:rsidR="00203DBB" w:rsidRDefault="00203DBB" w:rsidP="00203DBB">
      <w:pPr>
        <w:pStyle w:val="ListParagraph"/>
        <w:numPr>
          <w:ilvl w:val="0"/>
          <w:numId w:val="1"/>
        </w:numPr>
        <w:spacing w:after="0"/>
      </w:pPr>
      <w:r>
        <w:t>Do you have a regular day of rest in your week? What day is it? Is it a day whe</w:t>
      </w:r>
      <w:r w:rsidR="00B13CF3">
        <w:t xml:space="preserve">re </w:t>
      </w:r>
      <w:r>
        <w:t xml:space="preserve">there is </w:t>
      </w:r>
      <w:proofErr w:type="gramStart"/>
      <w:r>
        <w:t>nothing  you</w:t>
      </w:r>
      <w:proofErr w:type="gramEnd"/>
      <w:r>
        <w:t xml:space="preserve"> “ought” to do</w:t>
      </w:r>
      <w:r>
        <w:t>?</w:t>
      </w:r>
    </w:p>
    <w:p w14:paraId="748F20CD" w14:textId="54AB3389" w:rsidR="00B13CF3" w:rsidRDefault="00B13CF3" w:rsidP="00B13CF3">
      <w:pPr>
        <w:spacing w:after="0"/>
      </w:pPr>
    </w:p>
    <w:p w14:paraId="46E4E277" w14:textId="3AD3DB04" w:rsidR="00B13CF3" w:rsidRDefault="00B13CF3" w:rsidP="00B13CF3">
      <w:pPr>
        <w:spacing w:after="0"/>
      </w:pPr>
    </w:p>
    <w:p w14:paraId="6C85FD6B" w14:textId="77777777" w:rsidR="00B13CF3" w:rsidRDefault="00B13CF3" w:rsidP="00B13CF3">
      <w:pPr>
        <w:spacing w:after="0"/>
      </w:pPr>
    </w:p>
    <w:p w14:paraId="45207053" w14:textId="68B0E59C" w:rsidR="00B13CF3" w:rsidRDefault="00B13CF3" w:rsidP="00B13CF3">
      <w:pPr>
        <w:spacing w:after="0"/>
      </w:pPr>
    </w:p>
    <w:p w14:paraId="65658F1A" w14:textId="77777777" w:rsidR="00B13CF3" w:rsidRDefault="00B13CF3" w:rsidP="00B13CF3">
      <w:pPr>
        <w:spacing w:after="0"/>
      </w:pPr>
    </w:p>
    <w:p w14:paraId="267E9C78" w14:textId="042FB4D6" w:rsidR="00203DBB" w:rsidRDefault="00203DBB" w:rsidP="00203DBB">
      <w:pPr>
        <w:pStyle w:val="ListParagraph"/>
        <w:numPr>
          <w:ilvl w:val="0"/>
          <w:numId w:val="1"/>
        </w:numPr>
        <w:spacing w:after="0"/>
      </w:pPr>
      <w:r>
        <w:t>What would you have to do</w:t>
      </w:r>
      <w:r w:rsidR="00B13CF3">
        <w:t xml:space="preserve"> during the week to make </w:t>
      </w:r>
      <w:r>
        <w:t>one day a real “Margin Day”</w:t>
      </w:r>
      <w:r w:rsidR="00B13CF3">
        <w:t>?</w:t>
      </w:r>
    </w:p>
    <w:p w14:paraId="7CC7FDCC" w14:textId="4B804451" w:rsidR="00B13CF3" w:rsidRDefault="00B13CF3" w:rsidP="00B13CF3">
      <w:pPr>
        <w:spacing w:after="0"/>
      </w:pPr>
    </w:p>
    <w:p w14:paraId="12C9B9E2" w14:textId="6B57F152" w:rsidR="00B13CF3" w:rsidRDefault="00B13CF3" w:rsidP="00B13CF3">
      <w:pPr>
        <w:spacing w:after="0"/>
      </w:pPr>
    </w:p>
    <w:p w14:paraId="27D1D5F2" w14:textId="380961D5" w:rsidR="00B13CF3" w:rsidRDefault="00B13CF3" w:rsidP="00B13CF3">
      <w:pPr>
        <w:spacing w:after="0"/>
      </w:pPr>
    </w:p>
    <w:p w14:paraId="5AFAF5B4" w14:textId="77777777" w:rsidR="00B13CF3" w:rsidRDefault="00B13CF3" w:rsidP="00B13CF3">
      <w:pPr>
        <w:spacing w:after="0"/>
      </w:pPr>
    </w:p>
    <w:p w14:paraId="1D6D80B1" w14:textId="77777777" w:rsidR="00B13CF3" w:rsidRDefault="00B13CF3" w:rsidP="00B13CF3">
      <w:pPr>
        <w:spacing w:after="0"/>
      </w:pPr>
    </w:p>
    <w:p w14:paraId="1693CDC5" w14:textId="192DC1E2" w:rsidR="002F18BF" w:rsidRPr="00730865" w:rsidRDefault="00B13CF3" w:rsidP="00730865">
      <w:pPr>
        <w:pStyle w:val="ListParagraph"/>
        <w:numPr>
          <w:ilvl w:val="0"/>
          <w:numId w:val="1"/>
        </w:numPr>
        <w:spacing w:after="0"/>
      </w:pPr>
      <w:r>
        <w:t>What is your favorite way to celebrate God and His creation?</w:t>
      </w:r>
    </w:p>
    <w:p w14:paraId="29A54102" w14:textId="77777777" w:rsidR="00730865" w:rsidRDefault="00730865" w:rsidP="00730865">
      <w:pPr>
        <w:spacing w:after="0"/>
        <w:jc w:val="center"/>
        <w:rPr>
          <w:b/>
          <w:bCs/>
          <w:i/>
          <w:iCs/>
        </w:rPr>
      </w:pPr>
    </w:p>
    <w:p w14:paraId="681AA0C8" w14:textId="77777777" w:rsidR="00730865" w:rsidRPr="00730865" w:rsidRDefault="00730865" w:rsidP="00730865">
      <w:pPr>
        <w:spacing w:after="0"/>
        <w:jc w:val="center"/>
        <w:rPr>
          <w:u w:val="single"/>
        </w:rPr>
      </w:pPr>
    </w:p>
    <w:sectPr w:rsidR="00730865" w:rsidRPr="007308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167D9F"/>
    <w:multiLevelType w:val="hybridMultilevel"/>
    <w:tmpl w:val="291A3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zQ0NTOzNDEwMLZQ0lEKTi0uzszPAykwrAUAZDiI/SwAAAA="/>
  </w:docVars>
  <w:rsids>
    <w:rsidRoot w:val="00361FAC"/>
    <w:rsid w:val="00203DBB"/>
    <w:rsid w:val="002F18BF"/>
    <w:rsid w:val="00310126"/>
    <w:rsid w:val="003342AC"/>
    <w:rsid w:val="00361FAC"/>
    <w:rsid w:val="00730865"/>
    <w:rsid w:val="00B13CF3"/>
    <w:rsid w:val="00EC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78FFC"/>
  <w15:chartTrackingRefBased/>
  <w15:docId w15:val="{961A013F-ADBE-4360-8880-34E5AF222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2-01-13T20:25:00Z</dcterms:created>
  <dcterms:modified xsi:type="dcterms:W3CDTF">2022-01-13T21:12:00Z</dcterms:modified>
</cp:coreProperties>
</file>